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50"/>
        <w:gridCol w:w="3060"/>
        <w:gridCol w:w="2625"/>
        <w:gridCol w:w="2320"/>
      </w:tblGrid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D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C-0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Name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ate a cours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reated By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proofErr w:type="spellStart"/>
            <w:r w:rsidRPr="006B3346">
              <w:rPr>
                <w:rFonts w:ascii="TH SarabunPSK" w:hAnsi="TH SarabunPSK" w:cs="TH SarabunPSK"/>
                <w:szCs w:val="22"/>
              </w:rPr>
              <w:t>Pasakorn</w:t>
            </w:r>
            <w:proofErr w:type="spellEnd"/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proofErr w:type="spellStart"/>
            <w:r w:rsidRPr="006B3346">
              <w:rPr>
                <w:rFonts w:ascii="TH SarabunPSK" w:hAnsi="TH SarabunPSK" w:cs="TH SarabunPSK"/>
                <w:szCs w:val="22"/>
              </w:rPr>
              <w:t>Kunchai</w:t>
            </w:r>
            <w:proofErr w:type="spellEnd"/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Update By</w:t>
            </w:r>
          </w:p>
        </w:tc>
        <w:tc>
          <w:tcPr>
            <w:tcW w:w="2320" w:type="dxa"/>
          </w:tcPr>
          <w:p w:rsidR="006B3346" w:rsidRPr="006B3346" w:rsidRDefault="0058102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proofErr w:type="spellStart"/>
            <w:r>
              <w:rPr>
                <w:rFonts w:ascii="TH SarabunPSK" w:hAnsi="TH SarabunPSK" w:cs="TH SarabunPSK"/>
                <w:szCs w:val="22"/>
              </w:rPr>
              <w:t>Apiwat</w:t>
            </w:r>
            <w:proofErr w:type="spellEnd"/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szCs w:val="22"/>
              </w:rPr>
              <w:t>Hantrakool</w:t>
            </w:r>
            <w:proofErr w:type="spellEnd"/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ate Created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6/2/2018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Revision Date</w:t>
            </w:r>
          </w:p>
        </w:tc>
        <w:tc>
          <w:tcPr>
            <w:tcW w:w="2320" w:type="dxa"/>
          </w:tcPr>
          <w:p w:rsidR="006B3346" w:rsidRPr="006B3346" w:rsidRDefault="0058102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8/2/2018</w:t>
            </w:r>
            <w:bookmarkStart w:id="0" w:name="_GoBack"/>
            <w:bookmarkEnd w:id="0"/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ctors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escription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can </w:t>
            </w:r>
            <w:r>
              <w:rPr>
                <w:rFonts w:ascii="TH SarabunPSK" w:hAnsi="TH SarabunPSK" w:cs="TH SarabunPSK"/>
                <w:szCs w:val="22"/>
              </w:rPr>
              <w:t>create a course</w:t>
            </w:r>
            <w:r w:rsidR="004C5772">
              <w:rPr>
                <w:rFonts w:ascii="TH SarabunPSK" w:hAnsi="TH SarabunPSK" w:cs="TH SarabunPSK"/>
                <w:szCs w:val="22"/>
              </w:rPr>
              <w:t xml:space="preserve"> by inputting course information which are course name, course id, maximum seat, credit, teacher(s), semester and academic year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rigger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  <w:cs/>
              </w:rPr>
            </w:pPr>
            <w:r>
              <w:rPr>
                <w:rFonts w:ascii="TH SarabunPSK" w:hAnsi="TH SarabunPSK" w:cs="TH SarabunPSK"/>
                <w:szCs w:val="22"/>
              </w:rPr>
              <w:t>Administrator select “</w:t>
            </w:r>
            <w:r w:rsidR="00E7771F">
              <w:rPr>
                <w:rFonts w:ascii="TH SarabunPSK" w:hAnsi="TH SarabunPSK" w:cs="TH SarabunPSK"/>
                <w:szCs w:val="22"/>
              </w:rPr>
              <w:t>add</w:t>
            </w:r>
            <w:r>
              <w:rPr>
                <w:rFonts w:ascii="TH SarabunPSK" w:hAnsi="TH SarabunPSK" w:cs="TH SarabunPSK"/>
                <w:szCs w:val="22"/>
              </w:rPr>
              <w:t xml:space="preserve"> course” menu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reconditions</w:t>
            </w:r>
          </w:p>
        </w:tc>
        <w:tc>
          <w:tcPr>
            <w:tcW w:w="8005" w:type="dxa"/>
            <w:gridSpan w:val="3"/>
          </w:tcPr>
          <w:p w:rsidR="006B3346" w:rsidRPr="006B3346" w:rsidRDefault="005608F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 must login by administrator account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9355" w:type="dxa"/>
            <w:gridSpan w:val="4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nput Specification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Input</w:t>
            </w:r>
          </w:p>
        </w:tc>
        <w:tc>
          <w:tcPr>
            <w:tcW w:w="306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ype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onstraint</w:t>
            </w:r>
          </w:p>
        </w:tc>
        <w:tc>
          <w:tcPr>
            <w:tcW w:w="232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ampl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name</w:t>
            </w:r>
          </w:p>
        </w:tc>
        <w:tc>
          <w:tcPr>
            <w:tcW w:w="3060" w:type="dxa"/>
            <w:shd w:val="clear" w:color="auto" w:fill="FFFFFF" w:themeFill="background1"/>
          </w:tcPr>
          <w:p w:rsidR="006B3346" w:rsidRPr="006B3346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bstract data type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ID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Length must be 6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953111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Maximum sea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20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di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3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 xml:space="preserve">Teacher 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lex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emeste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cademic yea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56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ost conditions</w:t>
            </w:r>
          </w:p>
        </w:tc>
        <w:tc>
          <w:tcPr>
            <w:tcW w:w="8005" w:type="dxa"/>
            <w:gridSpan w:val="3"/>
          </w:tcPr>
          <w:p w:rsidR="006B3346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1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The course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 xml:space="preserve"> is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display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ed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 xml:space="preserve"> on the c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ourse list page.</w:t>
            </w:r>
          </w:p>
          <w:p w:rsidR="000B1CA3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2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The course is added into the database.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Normal Flows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r</w:t>
            </w:r>
          </w:p>
        </w:tc>
        <w:tc>
          <w:tcPr>
            <w:tcW w:w="4945" w:type="dxa"/>
            <w:gridSpan w:val="2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System</w:t>
            </w:r>
          </w:p>
        </w:tc>
      </w:tr>
      <w:tr w:rsidR="006B3346" w:rsidRPr="006B3346" w:rsidTr="000B1CA3">
        <w:tc>
          <w:tcPr>
            <w:tcW w:w="135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3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</w:t>
            </w:r>
            <w:r w:rsidR="000B1CA3">
              <w:rPr>
                <w:rFonts w:ascii="TH SarabunPSK" w:hAnsi="TH SarabunPSK" w:cs="TH SarabunPSK"/>
                <w:szCs w:val="22"/>
              </w:rPr>
              <w:t>t course information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4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select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>”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button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4945" w:type="dxa"/>
            <w:gridSpan w:val="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1. The system shall provide </w:t>
            </w:r>
            <w:r w:rsidR="000B1CA3">
              <w:rPr>
                <w:rFonts w:ascii="TH SarabunPSK" w:hAnsi="TH SarabunPSK" w:cs="TH SarabunPSK"/>
                <w:szCs w:val="22"/>
              </w:rPr>
              <w:t>text</w:t>
            </w:r>
            <w:r w:rsidR="000B1CA3" w:rsidRPr="006B3346">
              <w:rPr>
                <w:rFonts w:ascii="TH SarabunPSK" w:hAnsi="TH SarabunPSK" w:cs="TH SarabunPSK"/>
                <w:szCs w:val="22"/>
              </w:rPr>
              <w:t xml:space="preserve"> fields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f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t</w:t>
            </w:r>
            <w:r w:rsidR="000B1CA3">
              <w:rPr>
                <w:rFonts w:ascii="TH SarabunPSK" w:hAnsi="TH SarabunPSK" w:cs="TH SarabunPSK"/>
                <w:szCs w:val="22"/>
              </w:rPr>
              <w:t>ting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2. The system shall provide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” </w:t>
            </w:r>
            <w:r w:rsidR="000B1CA3">
              <w:rPr>
                <w:rFonts w:ascii="TH SarabunPSK" w:hAnsi="TH SarabunPSK" w:cs="TH SarabunPSK"/>
                <w:szCs w:val="22"/>
              </w:rPr>
              <w:t>button.</w:t>
            </w:r>
          </w:p>
          <w:p w:rsidR="006B3346" w:rsidRPr="006B3346" w:rsidRDefault="006B3346" w:rsidP="00AD1CC5">
            <w:pPr>
              <w:pStyle w:val="ListParagraph"/>
              <w:jc w:val="both"/>
              <w:rPr>
                <w:rFonts w:cs="TH SarabunPSK"/>
                <w:sz w:val="22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5. The system shall validate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6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collect information into the database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7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display course list page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lternative Flow</w:t>
            </w:r>
          </w:p>
        </w:tc>
        <w:tc>
          <w:tcPr>
            <w:tcW w:w="8005" w:type="dxa"/>
            <w:gridSpan w:val="3"/>
          </w:tcPr>
          <w:p w:rsidR="001D3FE6" w:rsidRPr="006B3346" w:rsidRDefault="009A17A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ception Flow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ssumption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 xml:space="preserve"> must understand English</w:t>
            </w:r>
            <w:r>
              <w:rPr>
                <w:rFonts w:ascii="TH SarabunPSK" w:hAnsi="TH SarabunPSK" w:cs="TH SarabunPSK"/>
                <w:szCs w:val="22"/>
              </w:rPr>
              <w:t>.</w:t>
            </w:r>
          </w:p>
        </w:tc>
      </w:tr>
    </w:tbl>
    <w:p w:rsidR="006B20C8" w:rsidRDefault="006B20C8"/>
    <w:sectPr w:rsidR="006B2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193"/>
    <w:multiLevelType w:val="hybridMultilevel"/>
    <w:tmpl w:val="7A2E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022F6"/>
    <w:multiLevelType w:val="hybridMultilevel"/>
    <w:tmpl w:val="F72E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77F55"/>
    <w:multiLevelType w:val="hybridMultilevel"/>
    <w:tmpl w:val="589A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tDQxtrAwNrUwMTVS0lEKTi0uzszPAykwqgUAsqlapSwAAAA="/>
  </w:docVars>
  <w:rsids>
    <w:rsidRoot w:val="006B3346"/>
    <w:rsid w:val="000B1CA3"/>
    <w:rsid w:val="00160E6D"/>
    <w:rsid w:val="001D3FE6"/>
    <w:rsid w:val="004420A2"/>
    <w:rsid w:val="004C5772"/>
    <w:rsid w:val="005608F9"/>
    <w:rsid w:val="00581029"/>
    <w:rsid w:val="006B20C8"/>
    <w:rsid w:val="006B3346"/>
    <w:rsid w:val="00762443"/>
    <w:rsid w:val="009A17A6"/>
    <w:rsid w:val="009C7BB4"/>
    <w:rsid w:val="00AD3A4C"/>
    <w:rsid w:val="00D75B83"/>
    <w:rsid w:val="00E7771F"/>
    <w:rsid w:val="00FD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B1BDE"/>
  <w15:chartTrackingRefBased/>
  <w15:docId w15:val="{90DCAFB2-97BC-45FF-9B78-89168DC5F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3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3346"/>
    <w:pPr>
      <w:ind w:left="720"/>
      <w:contextualSpacing/>
    </w:pPr>
    <w:rPr>
      <w:rFonts w:ascii="TH SarabunPSK" w:hAnsi="TH SarabunPSK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</dc:creator>
  <cp:keywords/>
  <dc:description/>
  <cp:lastModifiedBy>APIWAT HANTRAKOOL</cp:lastModifiedBy>
  <cp:revision>7</cp:revision>
  <dcterms:created xsi:type="dcterms:W3CDTF">2018-02-26T13:35:00Z</dcterms:created>
  <dcterms:modified xsi:type="dcterms:W3CDTF">2018-02-28T18:34:00Z</dcterms:modified>
</cp:coreProperties>
</file>